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D0E46" w14:textId="77777777" w:rsidR="005258EF" w:rsidRPr="00600E43" w:rsidRDefault="005258EF" w:rsidP="005258EF">
      <w:pPr>
        <w:rPr>
          <w:rFonts w:ascii="Times New Roman" w:hAnsi="Times New Roman" w:cs="Times New Roman"/>
          <w:sz w:val="24"/>
          <w:szCs w:val="24"/>
        </w:rPr>
      </w:pPr>
      <w:r w:rsidRPr="00600E43">
        <w:rPr>
          <w:rFonts w:ascii="Times New Roman" w:hAnsi="Times New Roman" w:cs="Times New Roman"/>
          <w:sz w:val="24"/>
          <w:szCs w:val="24"/>
        </w:rPr>
        <w:t xml:space="preserve">Name: Sujan Shrestha </w:t>
      </w:r>
    </w:p>
    <w:p w14:paraId="6F594F98" w14:textId="77777777" w:rsidR="005258EF" w:rsidRPr="00600E43" w:rsidRDefault="005258EF" w:rsidP="005258EF">
      <w:pPr>
        <w:rPr>
          <w:rFonts w:ascii="Times New Roman" w:hAnsi="Times New Roman" w:cs="Times New Roman"/>
          <w:sz w:val="24"/>
          <w:szCs w:val="24"/>
        </w:rPr>
      </w:pPr>
      <w:r w:rsidRPr="00600E43">
        <w:rPr>
          <w:rFonts w:ascii="Times New Roman" w:hAnsi="Times New Roman" w:cs="Times New Roman"/>
          <w:sz w:val="24"/>
          <w:szCs w:val="24"/>
        </w:rPr>
        <w:t xml:space="preserve">UTA ID:1001752468 </w:t>
      </w:r>
    </w:p>
    <w:p w14:paraId="504F74F3" w14:textId="51AE1FDF" w:rsidR="005258EF" w:rsidRDefault="005258EF" w:rsidP="005258E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0E43">
        <w:rPr>
          <w:rFonts w:ascii="Times New Roman" w:hAnsi="Times New Roman" w:cs="Times New Roman"/>
          <w:b/>
          <w:bCs/>
          <w:sz w:val="24"/>
          <w:szCs w:val="24"/>
        </w:rPr>
        <w:t>Assignment 4 (written)</w:t>
      </w:r>
    </w:p>
    <w:p w14:paraId="200995A4" w14:textId="536F08E8" w:rsidR="001365D4" w:rsidRDefault="0005399F" w:rsidP="001365D4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TASK1</w:t>
      </w:r>
    </w:p>
    <w:p w14:paraId="65B59A0D" w14:textId="2579C189" w:rsidR="00AB7955" w:rsidRPr="00AB7955" w:rsidRDefault="00AB7955" w:rsidP="001365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de is working completely </w:t>
      </w:r>
      <w:r w:rsidR="001E447E">
        <w:rPr>
          <w:rFonts w:ascii="Times New Roman" w:hAnsi="Times New Roman" w:cs="Times New Roman"/>
          <w:sz w:val="24"/>
          <w:szCs w:val="24"/>
        </w:rPr>
        <w:t xml:space="preserve">fine </w:t>
      </w:r>
      <w:r w:rsidR="00702F38">
        <w:rPr>
          <w:rFonts w:ascii="Times New Roman" w:hAnsi="Times New Roman" w:cs="Times New Roman"/>
          <w:sz w:val="24"/>
          <w:szCs w:val="24"/>
        </w:rPr>
        <w:t xml:space="preserve">for </w:t>
      </w:r>
      <w:r w:rsidR="00CC059B">
        <w:rPr>
          <w:rFonts w:ascii="Times New Roman" w:hAnsi="Times New Roman" w:cs="Times New Roman"/>
          <w:sz w:val="24"/>
          <w:szCs w:val="24"/>
        </w:rPr>
        <w:t xml:space="preserve">2 layers and 10 training rounds </w:t>
      </w:r>
      <w:r w:rsidR="001E447E">
        <w:rPr>
          <w:rFonts w:ascii="Times New Roman" w:hAnsi="Times New Roman" w:cs="Times New Roman"/>
          <w:sz w:val="24"/>
          <w:szCs w:val="24"/>
        </w:rPr>
        <w:t>but I did not get the good accuracy number.</w:t>
      </w:r>
    </w:p>
    <w:p w14:paraId="495C3664" w14:textId="283A93CF" w:rsidR="0005399F" w:rsidRDefault="00AB7955" w:rsidP="001365D4">
      <w:pPr>
        <w:rPr>
          <w:rFonts w:ascii="Times New Roman" w:hAnsi="Times New Roman" w:cs="Times New Roman"/>
          <w:sz w:val="24"/>
          <w:szCs w:val="24"/>
        </w:rPr>
      </w:pPr>
      <w:r w:rsidRPr="00AB7955">
        <w:rPr>
          <w:rFonts w:ascii="Times New Roman" w:hAnsi="Times New Roman" w:cs="Times New Roman"/>
          <w:sz w:val="24"/>
          <w:szCs w:val="24"/>
        </w:rPr>
        <w:t>Classification Accuracy=      0.09576901086335049</w:t>
      </w:r>
    </w:p>
    <w:p w14:paraId="6A454237" w14:textId="461D250C" w:rsidR="001E447E" w:rsidRDefault="0049264B" w:rsidP="001365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1b</w:t>
      </w:r>
    </w:p>
    <w:p w14:paraId="2B9533E9" w14:textId="175D7D24" w:rsidR="00E20550" w:rsidRDefault="00734585" w:rsidP="00E20550">
      <w:pPr>
        <w:rPr>
          <w:rFonts w:ascii="Times New Roman" w:hAnsi="Times New Roman" w:cs="Times New Roman"/>
          <w:sz w:val="24"/>
          <w:szCs w:val="24"/>
        </w:rPr>
      </w:pPr>
      <w:r w:rsidRPr="00734585">
        <w:rPr>
          <w:rFonts w:ascii="Times New Roman" w:hAnsi="Times New Roman" w:cs="Times New Roman"/>
          <w:sz w:val="24"/>
          <w:szCs w:val="24"/>
        </w:rPr>
        <w:t xml:space="preserve">python3 </w:t>
      </w:r>
      <w:r w:rsidR="00941BCF">
        <w:rPr>
          <w:rFonts w:ascii="Times New Roman" w:hAnsi="Times New Roman" w:cs="Times New Roman"/>
          <w:sz w:val="24"/>
          <w:szCs w:val="24"/>
        </w:rPr>
        <w:t>neural_network</w:t>
      </w:r>
      <w:r w:rsidRPr="00734585">
        <w:rPr>
          <w:rFonts w:ascii="Times New Roman" w:hAnsi="Times New Roman" w:cs="Times New Roman"/>
          <w:sz w:val="24"/>
          <w:szCs w:val="24"/>
        </w:rPr>
        <w:t>.py pendigits_training.txt pendigits_test.txt 2 10 10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1E8FF27" w14:textId="36103F05" w:rsidR="00E20550" w:rsidRDefault="00E20550" w:rsidP="00E20550">
      <w:pPr>
        <w:rPr>
          <w:rFonts w:ascii="Times New Roman" w:hAnsi="Times New Roman" w:cs="Times New Roman"/>
          <w:sz w:val="24"/>
          <w:szCs w:val="24"/>
        </w:rPr>
      </w:pPr>
      <w:r w:rsidRPr="00AB7955">
        <w:rPr>
          <w:rFonts w:ascii="Times New Roman" w:hAnsi="Times New Roman" w:cs="Times New Roman"/>
          <w:sz w:val="24"/>
          <w:szCs w:val="24"/>
        </w:rPr>
        <w:t>Classification Accuracy=      0.09576901086335049</w:t>
      </w:r>
    </w:p>
    <w:p w14:paraId="63B845BB" w14:textId="648B1636" w:rsidR="004273DE" w:rsidRDefault="004273DE" w:rsidP="004273DE">
      <w:pPr>
        <w:rPr>
          <w:rFonts w:ascii="Times New Roman" w:hAnsi="Times New Roman" w:cs="Times New Roman"/>
          <w:sz w:val="24"/>
          <w:szCs w:val="24"/>
        </w:rPr>
      </w:pPr>
      <w:r w:rsidRPr="00734585">
        <w:rPr>
          <w:rFonts w:ascii="Times New Roman" w:hAnsi="Times New Roman" w:cs="Times New Roman"/>
          <w:sz w:val="24"/>
          <w:szCs w:val="24"/>
        </w:rPr>
        <w:t xml:space="preserve">python3 </w:t>
      </w:r>
      <w:r w:rsidR="00941BCF">
        <w:rPr>
          <w:rFonts w:ascii="Times New Roman" w:hAnsi="Times New Roman" w:cs="Times New Roman"/>
          <w:sz w:val="24"/>
          <w:szCs w:val="24"/>
        </w:rPr>
        <w:t>neural_network</w:t>
      </w:r>
      <w:r w:rsidR="00941BCF" w:rsidRPr="00734585">
        <w:rPr>
          <w:rFonts w:ascii="Times New Roman" w:hAnsi="Times New Roman" w:cs="Times New Roman"/>
          <w:sz w:val="24"/>
          <w:szCs w:val="24"/>
        </w:rPr>
        <w:t xml:space="preserve">.py </w:t>
      </w:r>
      <w:r w:rsidRPr="00734585">
        <w:rPr>
          <w:rFonts w:ascii="Times New Roman" w:hAnsi="Times New Roman" w:cs="Times New Roman"/>
          <w:sz w:val="24"/>
          <w:szCs w:val="24"/>
        </w:rPr>
        <w:t>pendigits_training</w:t>
      </w:r>
      <w:r>
        <w:rPr>
          <w:rFonts w:ascii="Times New Roman" w:hAnsi="Times New Roman" w:cs="Times New Roman"/>
          <w:sz w:val="24"/>
          <w:szCs w:val="24"/>
        </w:rPr>
        <w:t>_string</w:t>
      </w:r>
      <w:r w:rsidRPr="00734585">
        <w:rPr>
          <w:rFonts w:ascii="Times New Roman" w:hAnsi="Times New Roman" w:cs="Times New Roman"/>
          <w:sz w:val="24"/>
          <w:szCs w:val="24"/>
        </w:rPr>
        <w:t>.txt pendigits_test</w:t>
      </w:r>
      <w:r>
        <w:rPr>
          <w:rFonts w:ascii="Times New Roman" w:hAnsi="Times New Roman" w:cs="Times New Roman"/>
          <w:sz w:val="24"/>
          <w:szCs w:val="24"/>
        </w:rPr>
        <w:t>_string</w:t>
      </w:r>
      <w:r w:rsidRPr="00734585">
        <w:rPr>
          <w:rFonts w:ascii="Times New Roman" w:hAnsi="Times New Roman" w:cs="Times New Roman"/>
          <w:sz w:val="24"/>
          <w:szCs w:val="24"/>
        </w:rPr>
        <w:t>.txt 2 10 10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5CA3E11" w14:textId="703984A1" w:rsidR="004273DE" w:rsidRDefault="00046C25" w:rsidP="004273DE">
      <w:pPr>
        <w:rPr>
          <w:rFonts w:ascii="Times New Roman" w:hAnsi="Times New Roman" w:cs="Times New Roman"/>
          <w:sz w:val="24"/>
          <w:szCs w:val="24"/>
        </w:rPr>
      </w:pPr>
      <w:r w:rsidRPr="00046C25">
        <w:rPr>
          <w:rFonts w:ascii="Times New Roman" w:hAnsi="Times New Roman" w:cs="Times New Roman"/>
          <w:sz w:val="24"/>
          <w:szCs w:val="24"/>
        </w:rPr>
        <w:t>Classification Accuracy=      0.09605488850771869</w:t>
      </w:r>
    </w:p>
    <w:p w14:paraId="69A21450" w14:textId="19F1D629" w:rsidR="002F73E7" w:rsidRDefault="002F73E7" w:rsidP="004273DE">
      <w:pPr>
        <w:rPr>
          <w:rFonts w:ascii="Times New Roman" w:hAnsi="Times New Roman" w:cs="Times New Roman"/>
          <w:sz w:val="24"/>
          <w:szCs w:val="24"/>
        </w:rPr>
      </w:pPr>
      <w:r w:rsidRPr="002F73E7">
        <w:rPr>
          <w:rFonts w:ascii="Times New Roman" w:hAnsi="Times New Roman" w:cs="Times New Roman"/>
          <w:sz w:val="24"/>
          <w:szCs w:val="24"/>
        </w:rPr>
        <w:t xml:space="preserve">python3 </w:t>
      </w:r>
      <w:r w:rsidR="00941BCF">
        <w:rPr>
          <w:rFonts w:ascii="Times New Roman" w:hAnsi="Times New Roman" w:cs="Times New Roman"/>
          <w:sz w:val="24"/>
          <w:szCs w:val="24"/>
        </w:rPr>
        <w:t>neural_network</w:t>
      </w:r>
      <w:r w:rsidR="00941BCF" w:rsidRPr="00734585">
        <w:rPr>
          <w:rFonts w:ascii="Times New Roman" w:hAnsi="Times New Roman" w:cs="Times New Roman"/>
          <w:sz w:val="24"/>
          <w:szCs w:val="24"/>
        </w:rPr>
        <w:t xml:space="preserve">.py </w:t>
      </w:r>
      <w:r w:rsidRPr="002F73E7">
        <w:rPr>
          <w:rFonts w:ascii="Times New Roman" w:hAnsi="Times New Roman" w:cs="Times New Roman"/>
          <w:sz w:val="24"/>
          <w:szCs w:val="24"/>
        </w:rPr>
        <w:t>yeast_training.txt yeast_test.txt 2 10 10</w:t>
      </w:r>
    </w:p>
    <w:p w14:paraId="2C181C4A" w14:textId="000ED5C4" w:rsidR="002F73E7" w:rsidRDefault="002F73E7" w:rsidP="004273DE">
      <w:pPr>
        <w:rPr>
          <w:rFonts w:ascii="Times New Roman" w:hAnsi="Times New Roman" w:cs="Times New Roman"/>
          <w:sz w:val="24"/>
          <w:szCs w:val="24"/>
        </w:rPr>
      </w:pPr>
      <w:r w:rsidRPr="002F73E7">
        <w:rPr>
          <w:rFonts w:ascii="Times New Roman" w:hAnsi="Times New Roman" w:cs="Times New Roman"/>
          <w:sz w:val="24"/>
          <w:szCs w:val="24"/>
        </w:rPr>
        <w:t>Classification Accuracy=      0.15495867768595042</w:t>
      </w:r>
    </w:p>
    <w:p w14:paraId="4F9224C7" w14:textId="0B55EA56" w:rsidR="0049264B" w:rsidRDefault="002F73E7" w:rsidP="001365D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accuracy I could obtain was for yeast set.</w:t>
      </w:r>
    </w:p>
    <w:p w14:paraId="7A0BA2D4" w14:textId="77777777" w:rsidR="00814FCB" w:rsidRPr="0005399F" w:rsidRDefault="00814FCB" w:rsidP="001365D4">
      <w:pPr>
        <w:rPr>
          <w:rFonts w:ascii="Times New Roman" w:hAnsi="Times New Roman" w:cs="Times New Roman"/>
          <w:sz w:val="24"/>
          <w:szCs w:val="24"/>
        </w:rPr>
      </w:pPr>
    </w:p>
    <w:p w14:paraId="05E2EE3B" w14:textId="5C44CAA6" w:rsidR="008A21B0" w:rsidRPr="00600E43" w:rsidRDefault="00F44C9C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00E43">
        <w:rPr>
          <w:rFonts w:ascii="Times New Roman" w:hAnsi="Times New Roman" w:cs="Times New Roman"/>
          <w:b/>
          <w:bCs/>
          <w:i/>
          <w:iCs/>
          <w:sz w:val="24"/>
          <w:szCs w:val="24"/>
        </w:rPr>
        <w:t>TASK2</w:t>
      </w:r>
    </w:p>
    <w:p w14:paraId="561F3073" w14:textId="09717DF5" w:rsidR="0051493A" w:rsidRPr="00600E43" w:rsidRDefault="0051493A">
      <w:pPr>
        <w:rPr>
          <w:rFonts w:ascii="Times New Roman" w:hAnsi="Times New Roman" w:cs="Times New Roman"/>
          <w:sz w:val="24"/>
          <w:szCs w:val="24"/>
        </w:rPr>
      </w:pPr>
      <w:r w:rsidRPr="00600E43">
        <w:rPr>
          <w:rFonts w:ascii="Times New Roman" w:hAnsi="Times New Roman" w:cs="Times New Roman"/>
          <w:sz w:val="24"/>
          <w:szCs w:val="24"/>
        </w:rPr>
        <w:t xml:space="preserve">Design of the perceptron </w:t>
      </w:r>
      <w:r w:rsidR="008E485C" w:rsidRPr="00600E43">
        <w:rPr>
          <w:rFonts w:ascii="Times New Roman" w:hAnsi="Times New Roman" w:cs="Times New Roman"/>
          <w:sz w:val="24"/>
          <w:szCs w:val="24"/>
        </w:rPr>
        <w:t xml:space="preserve">that takes 3 </w:t>
      </w:r>
      <w:r w:rsidR="00D85E10">
        <w:rPr>
          <w:rFonts w:ascii="Times New Roman" w:hAnsi="Times New Roman" w:cs="Times New Roman"/>
          <w:sz w:val="24"/>
          <w:szCs w:val="24"/>
        </w:rPr>
        <w:t>B</w:t>
      </w:r>
      <w:r w:rsidR="008E485C" w:rsidRPr="00600E43">
        <w:rPr>
          <w:rFonts w:ascii="Times New Roman" w:hAnsi="Times New Roman" w:cs="Times New Roman"/>
          <w:sz w:val="24"/>
          <w:szCs w:val="24"/>
        </w:rPr>
        <w:t>oolean inputs is as below:</w:t>
      </w:r>
    </w:p>
    <w:p w14:paraId="345DCE8D" w14:textId="571405D3" w:rsidR="00F44C9C" w:rsidRPr="00600E43" w:rsidRDefault="00F44C9C">
      <w:pPr>
        <w:rPr>
          <w:rFonts w:ascii="Times New Roman" w:hAnsi="Times New Roman" w:cs="Times New Roman"/>
          <w:sz w:val="24"/>
          <w:szCs w:val="24"/>
        </w:rPr>
      </w:pPr>
    </w:p>
    <w:p w14:paraId="36305901" w14:textId="5EA6FD20" w:rsidR="00F36816" w:rsidRPr="00600E43" w:rsidRDefault="00F36816">
      <w:pPr>
        <w:rPr>
          <w:rFonts w:ascii="Times New Roman" w:hAnsi="Times New Roman" w:cs="Times New Roman"/>
          <w:sz w:val="24"/>
          <w:szCs w:val="24"/>
        </w:rPr>
      </w:pPr>
      <w:r w:rsidRPr="00600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FAD40E" wp14:editId="5A96F413">
            <wp:extent cx="5676900" cy="2495774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495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98E17" w14:textId="7CEF4A00" w:rsidR="00F36816" w:rsidRPr="00600E43" w:rsidRDefault="00F36816">
      <w:pPr>
        <w:rPr>
          <w:rFonts w:ascii="Times New Roman" w:hAnsi="Times New Roman" w:cs="Times New Roman"/>
          <w:sz w:val="24"/>
          <w:szCs w:val="24"/>
        </w:rPr>
      </w:pPr>
    </w:p>
    <w:p w14:paraId="02F6EEA5" w14:textId="1FC28E99" w:rsidR="00F36816" w:rsidRPr="00600E43" w:rsidRDefault="0056746F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00E43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TASK3</w:t>
      </w:r>
    </w:p>
    <w:p w14:paraId="05E53530" w14:textId="2A9CCBD7" w:rsidR="0051493A" w:rsidRPr="00600E43" w:rsidRDefault="0051493A">
      <w:pPr>
        <w:rPr>
          <w:rFonts w:ascii="Times New Roman" w:hAnsi="Times New Roman" w:cs="Times New Roman"/>
          <w:sz w:val="24"/>
          <w:szCs w:val="24"/>
        </w:rPr>
      </w:pPr>
      <w:r w:rsidRPr="00600E43">
        <w:rPr>
          <w:rFonts w:ascii="Times New Roman" w:hAnsi="Times New Roman" w:cs="Times New Roman"/>
          <w:sz w:val="24"/>
          <w:szCs w:val="24"/>
        </w:rPr>
        <w:t>The drawing that shows the outputs and inputs of the layer is as below:</w:t>
      </w:r>
    </w:p>
    <w:p w14:paraId="4FC5739A" w14:textId="124CBB4F" w:rsidR="0056746F" w:rsidRPr="00600E43" w:rsidRDefault="000D278C">
      <w:pPr>
        <w:rPr>
          <w:rFonts w:ascii="Times New Roman" w:hAnsi="Times New Roman" w:cs="Times New Roman"/>
          <w:noProof/>
          <w:sz w:val="24"/>
          <w:szCs w:val="24"/>
        </w:rPr>
      </w:pPr>
      <w:r w:rsidRPr="00600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CA1E60" wp14:editId="16428DF5">
            <wp:extent cx="6712020" cy="2589434"/>
            <wp:effectExtent l="0" t="0" r="0" b="190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30938" cy="259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8E3B" w14:textId="23EF40AE" w:rsidR="000D278C" w:rsidRPr="00600E43" w:rsidRDefault="000D278C" w:rsidP="000D278C">
      <w:pPr>
        <w:rPr>
          <w:rFonts w:ascii="Times New Roman" w:hAnsi="Times New Roman" w:cs="Times New Roman"/>
          <w:sz w:val="24"/>
          <w:szCs w:val="24"/>
        </w:rPr>
      </w:pPr>
    </w:p>
    <w:p w14:paraId="2C91257C" w14:textId="10D0A061" w:rsidR="000D278C" w:rsidRPr="00600E43" w:rsidRDefault="000D278C" w:rsidP="000D278C">
      <w:pPr>
        <w:tabs>
          <w:tab w:val="left" w:pos="5292"/>
        </w:tabs>
        <w:rPr>
          <w:rFonts w:ascii="Times New Roman" w:hAnsi="Times New Roman" w:cs="Times New Roman"/>
          <w:sz w:val="24"/>
          <w:szCs w:val="24"/>
        </w:rPr>
      </w:pPr>
    </w:p>
    <w:p w14:paraId="18C46ADA" w14:textId="77777777" w:rsidR="004C3CB7" w:rsidRPr="00600E43" w:rsidRDefault="004C3CB7" w:rsidP="000D278C">
      <w:pPr>
        <w:tabs>
          <w:tab w:val="left" w:pos="5292"/>
        </w:tabs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EA5590B" w14:textId="342E9B4D" w:rsidR="000D278C" w:rsidRPr="00600E43" w:rsidRDefault="000D278C" w:rsidP="000D278C">
      <w:pPr>
        <w:tabs>
          <w:tab w:val="left" w:pos="5292"/>
        </w:tabs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00E43">
        <w:rPr>
          <w:rFonts w:ascii="Times New Roman" w:hAnsi="Times New Roman" w:cs="Times New Roman"/>
          <w:b/>
          <w:bCs/>
          <w:i/>
          <w:iCs/>
          <w:sz w:val="24"/>
          <w:szCs w:val="24"/>
        </w:rPr>
        <w:t>TASK4</w:t>
      </w:r>
    </w:p>
    <w:p w14:paraId="7B089EF4" w14:textId="3BCD2FB0" w:rsidR="00160E78" w:rsidRPr="00600E43" w:rsidRDefault="007E6626" w:rsidP="000D278C">
      <w:pPr>
        <w:tabs>
          <w:tab w:val="left" w:pos="5292"/>
        </w:tabs>
        <w:rPr>
          <w:rFonts w:ascii="Times New Roman" w:hAnsi="Times New Roman" w:cs="Times New Roman"/>
          <w:sz w:val="24"/>
          <w:szCs w:val="24"/>
        </w:rPr>
      </w:pPr>
      <w:r w:rsidRPr="00600E43">
        <w:rPr>
          <w:rFonts w:ascii="Times New Roman" w:hAnsi="Times New Roman" w:cs="Times New Roman"/>
          <w:sz w:val="24"/>
          <w:szCs w:val="24"/>
        </w:rPr>
        <w:t>Yes, it is possible to design a neural network.</w:t>
      </w:r>
    </w:p>
    <w:p w14:paraId="414E3550" w14:textId="2770DBFB" w:rsidR="004C3CB7" w:rsidRPr="00600E43" w:rsidRDefault="004C3CB7" w:rsidP="000D278C">
      <w:pPr>
        <w:tabs>
          <w:tab w:val="left" w:pos="5292"/>
        </w:tabs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00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B3E6DB" wp14:editId="0F1BAA19">
            <wp:extent cx="5943600" cy="2660015"/>
            <wp:effectExtent l="0" t="0" r="0" b="698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9E6F" w14:textId="77777777" w:rsidR="00A00E55" w:rsidRDefault="00A00E55" w:rsidP="000D278C">
      <w:pPr>
        <w:tabs>
          <w:tab w:val="left" w:pos="5292"/>
        </w:tabs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2C3AFF02" w14:textId="77777777" w:rsidR="00A00E55" w:rsidRDefault="00A00E55" w:rsidP="000D278C">
      <w:pPr>
        <w:tabs>
          <w:tab w:val="left" w:pos="5292"/>
        </w:tabs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B204571" w14:textId="22AEF007" w:rsidR="004C3CB7" w:rsidRPr="00600E43" w:rsidRDefault="008E485C" w:rsidP="000D278C">
      <w:pPr>
        <w:tabs>
          <w:tab w:val="left" w:pos="5292"/>
        </w:tabs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00E43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TASK5</w:t>
      </w:r>
    </w:p>
    <w:p w14:paraId="2F9A617F" w14:textId="0266A4F5" w:rsidR="008E485C" w:rsidRPr="00600E43" w:rsidRDefault="004A0CEB" w:rsidP="000D278C">
      <w:pPr>
        <w:tabs>
          <w:tab w:val="left" w:pos="5292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600E43">
        <w:rPr>
          <w:rFonts w:ascii="Times New Roman" w:hAnsi="Times New Roman" w:cs="Times New Roman"/>
          <w:sz w:val="24"/>
          <w:szCs w:val="24"/>
        </w:rPr>
        <w:t xml:space="preserve">If all the weights are initialized </w:t>
      </w:r>
      <w:r w:rsidR="004C1B28" w:rsidRPr="00600E43">
        <w:rPr>
          <w:rFonts w:ascii="Times New Roman" w:hAnsi="Times New Roman" w:cs="Times New Roman"/>
          <w:sz w:val="24"/>
          <w:szCs w:val="24"/>
        </w:rPr>
        <w:t xml:space="preserve">with the value of zero, then </w:t>
      </w:r>
      <w:r w:rsidR="0013650E" w:rsidRPr="00600E43">
        <w:rPr>
          <w:rFonts w:ascii="Times New Roman" w:hAnsi="Times New Roman" w:cs="Times New Roman"/>
          <w:sz w:val="24"/>
          <w:szCs w:val="24"/>
        </w:rPr>
        <w:t xml:space="preserve">all the neurons follow same pattern and learns same features </w:t>
      </w:r>
      <w:r w:rsidR="002D05F9" w:rsidRPr="00600E43">
        <w:rPr>
          <w:rFonts w:ascii="Times New Roman" w:hAnsi="Times New Roman" w:cs="Times New Roman"/>
          <w:sz w:val="24"/>
          <w:szCs w:val="24"/>
        </w:rPr>
        <w:t xml:space="preserve">during the training which is not </w:t>
      </w:r>
      <w:r w:rsidR="00D372BE" w:rsidRPr="00600E43">
        <w:rPr>
          <w:rFonts w:ascii="Times New Roman" w:hAnsi="Times New Roman" w:cs="Times New Roman"/>
          <w:sz w:val="24"/>
          <w:szCs w:val="24"/>
        </w:rPr>
        <w:t xml:space="preserve">worth it at all </w:t>
      </w:r>
      <w:r w:rsidR="00526393" w:rsidRPr="00600E43">
        <w:rPr>
          <w:rFonts w:ascii="Times New Roman" w:hAnsi="Times New Roman" w:cs="Times New Roman"/>
          <w:sz w:val="24"/>
          <w:szCs w:val="24"/>
        </w:rPr>
        <w:t>as all the neurons show same behavi</w:t>
      </w:r>
      <w:r w:rsidR="00A9501B" w:rsidRPr="00600E43">
        <w:rPr>
          <w:rFonts w:ascii="Times New Roman" w:hAnsi="Times New Roman" w:cs="Times New Roman"/>
          <w:sz w:val="24"/>
          <w:szCs w:val="24"/>
        </w:rPr>
        <w:t>or; it learns nothing at all.</w:t>
      </w:r>
      <w:r w:rsidR="00067BC4">
        <w:rPr>
          <w:rFonts w:ascii="Times New Roman" w:hAnsi="Times New Roman" w:cs="Times New Roman"/>
          <w:sz w:val="24"/>
          <w:szCs w:val="24"/>
        </w:rPr>
        <w:t xml:space="preserve"> T</w:t>
      </w:r>
      <w:r w:rsidR="004F0E3E" w:rsidRPr="00600E43">
        <w:rPr>
          <w:rFonts w:ascii="Times New Roman" w:hAnsi="Times New Roman" w:cs="Times New Roman"/>
          <w:sz w:val="24"/>
          <w:szCs w:val="24"/>
        </w:rPr>
        <w:t xml:space="preserve">he </w:t>
      </w:r>
      <w:r w:rsidR="00E74246" w:rsidRPr="00600E43">
        <w:rPr>
          <w:rFonts w:ascii="Times New Roman" w:hAnsi="Times New Roman" w:cs="Times New Roman"/>
          <w:sz w:val="24"/>
          <w:szCs w:val="24"/>
        </w:rPr>
        <w:t xml:space="preserve">value will have </w:t>
      </w:r>
      <w:r w:rsidR="00FD7E6D" w:rsidRPr="00600E43">
        <w:rPr>
          <w:rFonts w:ascii="Times New Roman" w:hAnsi="Times New Roman" w:cs="Times New Roman"/>
          <w:sz w:val="24"/>
          <w:szCs w:val="24"/>
        </w:rPr>
        <w:t xml:space="preserve">similar values the classification accuracy will be entirely </w:t>
      </w:r>
      <w:r w:rsidR="00067BC4">
        <w:rPr>
          <w:rFonts w:ascii="Times New Roman" w:hAnsi="Times New Roman" w:cs="Times New Roman"/>
          <w:sz w:val="24"/>
          <w:szCs w:val="24"/>
        </w:rPr>
        <w:t>different</w:t>
      </w:r>
      <w:r w:rsidR="00FD7E6D" w:rsidRPr="00600E43">
        <w:rPr>
          <w:rFonts w:ascii="Times New Roman" w:hAnsi="Times New Roman" w:cs="Times New Roman"/>
          <w:sz w:val="24"/>
          <w:szCs w:val="24"/>
        </w:rPr>
        <w:t xml:space="preserve"> than it is supposed to be.</w:t>
      </w:r>
    </w:p>
    <w:sectPr w:rsidR="008E485C" w:rsidRPr="00600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NDUzs7Q0tTQxNzdR0lEKTi0uzszPAykwqgUADiqqmSwAAAA="/>
  </w:docVars>
  <w:rsids>
    <w:rsidRoot w:val="00264258"/>
    <w:rsid w:val="00010CC3"/>
    <w:rsid w:val="00046C25"/>
    <w:rsid w:val="0005399F"/>
    <w:rsid w:val="00067BC4"/>
    <w:rsid w:val="000D278C"/>
    <w:rsid w:val="0013650E"/>
    <w:rsid w:val="001365D4"/>
    <w:rsid w:val="00160E78"/>
    <w:rsid w:val="001E447E"/>
    <w:rsid w:val="00264258"/>
    <w:rsid w:val="002D05F9"/>
    <w:rsid w:val="002F73E7"/>
    <w:rsid w:val="004273DE"/>
    <w:rsid w:val="004722D0"/>
    <w:rsid w:val="0049264B"/>
    <w:rsid w:val="004A0CEB"/>
    <w:rsid w:val="004C1B28"/>
    <w:rsid w:val="004C3CB7"/>
    <w:rsid w:val="004F0E3E"/>
    <w:rsid w:val="0051493A"/>
    <w:rsid w:val="005258EF"/>
    <w:rsid w:val="00526393"/>
    <w:rsid w:val="0056746F"/>
    <w:rsid w:val="00600E43"/>
    <w:rsid w:val="00700AE2"/>
    <w:rsid w:val="00702F38"/>
    <w:rsid w:val="00734585"/>
    <w:rsid w:val="007E6626"/>
    <w:rsid w:val="00814FCB"/>
    <w:rsid w:val="008A21B0"/>
    <w:rsid w:val="008E485C"/>
    <w:rsid w:val="00941BCF"/>
    <w:rsid w:val="00A00E55"/>
    <w:rsid w:val="00A9501B"/>
    <w:rsid w:val="00AB7955"/>
    <w:rsid w:val="00B36452"/>
    <w:rsid w:val="00CC059B"/>
    <w:rsid w:val="00D372BE"/>
    <w:rsid w:val="00D85E10"/>
    <w:rsid w:val="00E20550"/>
    <w:rsid w:val="00E7134F"/>
    <w:rsid w:val="00E74246"/>
    <w:rsid w:val="00F36816"/>
    <w:rsid w:val="00F44C9C"/>
    <w:rsid w:val="00F76E50"/>
    <w:rsid w:val="00FD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274C2"/>
  <w15:chartTrackingRefBased/>
  <w15:docId w15:val="{9D1D0860-636E-484A-A638-96161FA03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8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3</Pages>
  <Words>187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n shrestha</dc:creator>
  <cp:keywords/>
  <dc:description/>
  <cp:lastModifiedBy>Sujan shrestha</cp:lastModifiedBy>
  <cp:revision>46</cp:revision>
  <cp:lastPrinted>2021-10-14T21:44:00Z</cp:lastPrinted>
  <dcterms:created xsi:type="dcterms:W3CDTF">2021-10-14T14:34:00Z</dcterms:created>
  <dcterms:modified xsi:type="dcterms:W3CDTF">2021-10-14T21:46:00Z</dcterms:modified>
</cp:coreProperties>
</file>